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74BBC" w14:textId="4865FF16" w:rsidR="00072AF9" w:rsidRPr="00072AF9" w:rsidRDefault="009C0443" w:rsidP="001405E8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8"/>
          <w:szCs w:val="28"/>
        </w:rPr>
      </w:pPr>
      <w:r>
        <w:rPr>
          <w:rFonts w:ascii="Calibri" w:eastAsia="Times New Roman" w:hAnsi="Calibri" w:cs="Calibri"/>
          <w:color w:val="000000"/>
          <w:sz w:val="28"/>
          <w:szCs w:val="28"/>
        </w:rPr>
        <w:t>Technical Progress</w:t>
      </w:r>
      <w:r w:rsidR="00072AF9" w:rsidRPr="00072AF9"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  <w:r w:rsidR="00DA04FF">
        <w:rPr>
          <w:rFonts w:ascii="Calibri" w:eastAsia="Times New Roman" w:hAnsi="Calibri" w:cs="Calibri"/>
          <w:color w:val="000000"/>
          <w:sz w:val="28"/>
          <w:szCs w:val="28"/>
        </w:rPr>
        <w:t>and Project Management</w:t>
      </w:r>
      <w:r w:rsidR="00346D10">
        <w:rPr>
          <w:rFonts w:ascii="Calibri" w:eastAsia="Times New Roman" w:hAnsi="Calibri" w:cs="Calibri"/>
          <w:color w:val="000000"/>
          <w:sz w:val="28"/>
          <w:szCs w:val="28"/>
        </w:rPr>
        <w:t xml:space="preserve"> #1</w:t>
      </w:r>
      <w:r w:rsidR="00DA04FF"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  <w:r w:rsidR="00072AF9" w:rsidRPr="00072AF9">
        <w:rPr>
          <w:rFonts w:ascii="Calibri" w:eastAsia="Times New Roman" w:hAnsi="Calibri" w:cs="Calibri"/>
          <w:color w:val="000000"/>
          <w:sz w:val="28"/>
          <w:szCs w:val="28"/>
        </w:rPr>
        <w:t>Rubric (Ver. 2023-0</w:t>
      </w:r>
      <w:r w:rsidR="00FF2CEA">
        <w:rPr>
          <w:rFonts w:ascii="Calibri" w:eastAsia="Times New Roman" w:hAnsi="Calibri" w:cs="Calibri"/>
          <w:color w:val="000000"/>
          <w:sz w:val="28"/>
          <w:szCs w:val="28"/>
        </w:rPr>
        <w:t>1-21</w:t>
      </w:r>
      <w:r w:rsidR="00072AF9" w:rsidRPr="00072AF9">
        <w:rPr>
          <w:rFonts w:ascii="Calibri" w:eastAsia="Times New Roman" w:hAnsi="Calibri" w:cs="Calibri"/>
          <w:color w:val="000000"/>
          <w:sz w:val="28"/>
          <w:szCs w:val="28"/>
        </w:rPr>
        <w:t>)</w:t>
      </w:r>
    </w:p>
    <w:tbl>
      <w:tblPr>
        <w:tblpPr w:leftFromText="180" w:rightFromText="180" w:vertAnchor="text" w:horzAnchor="margin" w:tblpXSpec="center" w:tblpY="266"/>
        <w:tblW w:w="9514" w:type="dxa"/>
        <w:tblLook w:val="04A0" w:firstRow="1" w:lastRow="0" w:firstColumn="1" w:lastColumn="0" w:noHBand="0" w:noVBand="1"/>
      </w:tblPr>
      <w:tblGrid>
        <w:gridCol w:w="1008"/>
        <w:gridCol w:w="2736"/>
        <w:gridCol w:w="1152"/>
        <w:gridCol w:w="728"/>
        <w:gridCol w:w="1294"/>
        <w:gridCol w:w="426"/>
        <w:gridCol w:w="720"/>
        <w:gridCol w:w="418"/>
        <w:gridCol w:w="1022"/>
        <w:gridCol w:w="10"/>
      </w:tblGrid>
      <w:tr w:rsidR="001405E8" w:rsidRPr="00072AF9" w14:paraId="1231EFA3" w14:textId="77777777" w:rsidTr="001405E8">
        <w:trPr>
          <w:gridAfter w:val="1"/>
          <w:wAfter w:w="10" w:type="dxa"/>
          <w:trHeight w:val="300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24EA4" w14:textId="7EAFEF03" w:rsidR="001405E8" w:rsidRPr="00072AF9" w:rsidRDefault="001405E8" w:rsidP="001405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tudent: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6BC5C" w14:textId="779939FB" w:rsidR="001405E8" w:rsidRPr="00072AF9" w:rsidRDefault="001405E8" w:rsidP="00F47E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50093" w14:textId="02687808" w:rsidR="001405E8" w:rsidRDefault="001405E8" w:rsidP="001405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Reviewer:</w:t>
            </w:r>
          </w:p>
        </w:tc>
        <w:tc>
          <w:tcPr>
            <w:tcW w:w="24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3B123" w14:textId="77777777" w:rsidR="001405E8" w:rsidRPr="00072AF9" w:rsidRDefault="001405E8" w:rsidP="00F47E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EF6C39" w14:textId="267A046F" w:rsidR="001405E8" w:rsidRDefault="001405E8" w:rsidP="001405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ate: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179EBF" w14:textId="77777777" w:rsidR="001405E8" w:rsidRDefault="001405E8" w:rsidP="00F47E6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3585A" w:rsidRPr="00072AF9" w14:paraId="256F1E15" w14:textId="477C31A4" w:rsidTr="00FF2CEA">
        <w:trPr>
          <w:trHeight w:val="300"/>
        </w:trPr>
        <w:tc>
          <w:tcPr>
            <w:tcW w:w="3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4F6F8" w14:textId="77777777" w:rsidR="00072AF9" w:rsidRPr="00072AF9" w:rsidRDefault="00072AF9" w:rsidP="00072A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72AF9">
              <w:rPr>
                <w:rFonts w:ascii="Calibri" w:eastAsia="Times New Roman" w:hAnsi="Calibri" w:cs="Calibri"/>
                <w:b/>
                <w:bCs/>
                <w:color w:val="000000"/>
              </w:rPr>
              <w:t>Criteria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3623C" w14:textId="5CFFB09A" w:rsidR="00072AF9" w:rsidRPr="00072AF9" w:rsidRDefault="00DC75B2" w:rsidP="00072A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Exceeded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br/>
            </w:r>
            <w:r w:rsidR="00FF2CEA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  <w:r w:rsidR="00346D10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C5EFC" w14:textId="1BEAC5F3" w:rsidR="00072AF9" w:rsidRPr="00072AF9" w:rsidRDefault="00DC75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Met</w:t>
            </w:r>
            <w:r w:rsidR="00072AF9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  <w:r w:rsidR="00FF2CE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~ 2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</w:p>
        </w:tc>
        <w:tc>
          <w:tcPr>
            <w:tcW w:w="15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48C17" w14:textId="61CB8F20" w:rsidR="00072AF9" w:rsidRPr="00072AF9" w:rsidRDefault="00D258A1" w:rsidP="00072A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Unacceptable</w:t>
            </w:r>
            <w:r w:rsidR="00072AF9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0</w:t>
            </w:r>
          </w:p>
        </w:tc>
        <w:tc>
          <w:tcPr>
            <w:tcW w:w="10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894E81" w14:textId="3BE8186E" w:rsidR="00072AF9" w:rsidRPr="00072AF9" w:rsidRDefault="00072AF9" w:rsidP="00072A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core</w:t>
            </w:r>
          </w:p>
        </w:tc>
      </w:tr>
      <w:tr w:rsidR="00491CB2" w:rsidRPr="00072AF9" w14:paraId="1CCF9D77" w14:textId="77777777" w:rsidTr="00FF2CEA">
        <w:trPr>
          <w:trHeight w:val="6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89CEB" w14:textId="34FA1784" w:rsidR="00491CB2" w:rsidRDefault="00346D10" w:rsidP="00491C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dministrative and Team Building Tasks</w:t>
            </w:r>
          </w:p>
          <w:p w14:paraId="2573FC2B" w14:textId="081BEDE5" w:rsidR="00491CB2" w:rsidRDefault="00346D10" w:rsidP="00491CB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D</w:t>
            </w:r>
            <w:r w:rsidR="00B65222">
              <w:rPr>
                <w:rFonts w:ascii="Calibri" w:eastAsia="Times New Roman" w:hAnsi="Calibri" w:cs="Calibri"/>
                <w:color w:val="000000"/>
              </w:rPr>
              <w:t>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Activation</w:t>
            </w:r>
          </w:p>
          <w:p w14:paraId="64005CB5" w14:textId="77777777" w:rsidR="00346D10" w:rsidRDefault="00346D10" w:rsidP="00491CB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osting personal contact information</w:t>
            </w:r>
          </w:p>
          <w:p w14:paraId="742702BE" w14:textId="5E24C462" w:rsidR="00346D10" w:rsidRPr="00491CB2" w:rsidRDefault="00346D10" w:rsidP="00491CB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mpleting the safety training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A11BB3" w14:textId="6F926BE0" w:rsidR="00491CB2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0726E" w14:textId="5F415800" w:rsidR="00491CB2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2959D" w14:textId="290E26DF" w:rsidR="00491CB2" w:rsidRPr="00FF2CEA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evidence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D295F5" w14:textId="08E7E91C" w:rsidR="00491CB2" w:rsidRPr="00FF2CEA" w:rsidRDefault="00491C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91CB2" w:rsidRPr="00072AF9" w14:paraId="6FB9E134" w14:textId="689549E2" w:rsidTr="00FF2CEA">
        <w:trPr>
          <w:trHeight w:val="6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24877" w14:textId="5F0CD6E3" w:rsidR="00234AF1" w:rsidRDefault="00491CB2" w:rsidP="00234AF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echnical Content</w:t>
            </w:r>
            <w:r w:rsidR="00234AF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and </w:t>
            </w:r>
            <w:r w:rsidR="00234AF1" w:rsidRPr="009C0443">
              <w:rPr>
                <w:rFonts w:ascii="Calibri" w:eastAsia="Times New Roman" w:hAnsi="Calibri" w:cs="Calibri"/>
                <w:b/>
                <w:bCs/>
                <w:color w:val="000000"/>
              </w:rPr>
              <w:t>Project Relevance</w:t>
            </w:r>
          </w:p>
          <w:p w14:paraId="32E1E04D" w14:textId="06881634" w:rsidR="00491CB2" w:rsidRPr="00072AF9" w:rsidRDefault="00491CB2" w:rsidP="00346D10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- Technical contributions </w:t>
            </w:r>
            <w:r w:rsidR="00346D10">
              <w:rPr>
                <w:rFonts w:ascii="Calibri" w:eastAsia="Times New Roman" w:hAnsi="Calibri" w:cs="Calibri"/>
                <w:color w:val="000000"/>
              </w:rPr>
              <w:t xml:space="preserve">are relevant to the assigned task.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6A731" w14:textId="46747AD5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8C5A3" w14:textId="3551C56C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2D8F4" w14:textId="1CB6F10D" w:rsidR="00491CB2" w:rsidRPr="00FF2CEA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evidence or contribution is not technical.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404496" w14:textId="62C5E767" w:rsidR="00491CB2" w:rsidRPr="00FF2CEA" w:rsidRDefault="00491C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91CB2" w:rsidRPr="00072AF9" w14:paraId="2C485420" w14:textId="77777777" w:rsidTr="00FF2CEA">
        <w:trPr>
          <w:trHeight w:val="432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D330E" w14:textId="77777777" w:rsidR="00491CB2" w:rsidRDefault="00491CB2" w:rsidP="00491C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C0443">
              <w:rPr>
                <w:rFonts w:ascii="Calibri" w:eastAsia="Times New Roman" w:hAnsi="Calibri" w:cs="Calibri"/>
                <w:b/>
                <w:bCs/>
                <w:color w:val="000000"/>
              </w:rPr>
              <w:t>Clarity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of Engineering Documentation</w:t>
            </w:r>
          </w:p>
          <w:p w14:paraId="2CC75F14" w14:textId="0B8E4261" w:rsidR="00491CB2" w:rsidRPr="00A107A3" w:rsidRDefault="00491CB2" w:rsidP="00491CB2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- Provides a clear explanation of the technical </w:t>
            </w:r>
            <w:r w:rsidRPr="00A107A3">
              <w:rPr>
                <w:rFonts w:ascii="Calibri" w:eastAsia="Times New Roman" w:hAnsi="Calibri" w:cs="Calibri"/>
                <w:color w:val="000000"/>
              </w:rPr>
              <w:t>informatio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that is readily understood</w:t>
            </w:r>
            <w:r w:rsidRPr="00A107A3">
              <w:rPr>
                <w:rFonts w:ascii="Calibri" w:eastAsia="Times New Roman" w:hAnsi="Calibri" w:cs="Calibri"/>
                <w:color w:val="000000"/>
              </w:rPr>
              <w:t>.</w:t>
            </w:r>
          </w:p>
          <w:p w14:paraId="410C09EA" w14:textId="256A5D5A" w:rsidR="00491CB2" w:rsidRPr="00A107A3" w:rsidRDefault="00491CB2" w:rsidP="00346D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E52968" w14:textId="0085A75C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234A0" w14:textId="774B2A8F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9C0A9" w14:textId="304D1C23" w:rsidR="00491CB2" w:rsidRPr="00FF2CEA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contribution</w:t>
            </w:r>
            <w:r w:rsidR="001405E8" w:rsidRPr="00FF2CEA">
              <w:rPr>
                <w:rFonts w:ascii="Calibri" w:eastAsia="Times New Roman" w:hAnsi="Calibri" w:cs="Calibri"/>
                <w:color w:val="000000"/>
              </w:rPr>
              <w:br/>
            </w:r>
            <w:r w:rsidRPr="00FF2CEA">
              <w:rPr>
                <w:rFonts w:ascii="Calibri" w:eastAsia="Times New Roman" w:hAnsi="Calibri" w:cs="Calibri"/>
                <w:color w:val="000000"/>
              </w:rPr>
              <w:t xml:space="preserve">or </w:t>
            </w:r>
            <w:r w:rsidR="001405E8" w:rsidRPr="00FF2CEA">
              <w:rPr>
                <w:rFonts w:ascii="Calibri" w:eastAsia="Times New Roman" w:hAnsi="Calibri" w:cs="Calibri"/>
                <w:color w:val="000000"/>
              </w:rPr>
              <w:br/>
            </w:r>
            <w:r w:rsidR="00346D10">
              <w:rPr>
                <w:rFonts w:ascii="Calibri" w:eastAsia="Times New Roman" w:hAnsi="Calibri" w:cs="Calibri"/>
                <w:color w:val="000000"/>
              </w:rPr>
              <w:t>I</w:t>
            </w:r>
            <w:r w:rsidRPr="00FF2CEA">
              <w:rPr>
                <w:rFonts w:ascii="Calibri" w:eastAsia="Times New Roman" w:hAnsi="Calibri" w:cs="Calibri"/>
                <w:color w:val="000000"/>
              </w:rPr>
              <w:t>nformation cannot be understood</w:t>
            </w:r>
            <w:r w:rsidR="00346D10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40C168" w14:textId="5D4B4603" w:rsidR="00491CB2" w:rsidRPr="00FF2CEA" w:rsidRDefault="00491C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491CB2" w:rsidRPr="00072AF9" w14:paraId="4E3E2FE3" w14:textId="6686A56C" w:rsidTr="00FF2CEA">
        <w:trPr>
          <w:trHeight w:val="900"/>
        </w:trPr>
        <w:tc>
          <w:tcPr>
            <w:tcW w:w="37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614E8" w14:textId="043B6C9B" w:rsidR="00491CB2" w:rsidRPr="00346D10" w:rsidRDefault="00491CB2" w:rsidP="00491C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46D10">
              <w:rPr>
                <w:rFonts w:ascii="Calibri" w:eastAsia="Times New Roman" w:hAnsi="Calibri" w:cs="Calibri"/>
                <w:b/>
                <w:bCs/>
                <w:color w:val="000000"/>
              </w:rPr>
              <w:t>Timeliness</w:t>
            </w:r>
            <w:r w:rsidR="00346D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of Completing Technical Tasks</w:t>
            </w:r>
          </w:p>
          <w:p w14:paraId="25280AE0" w14:textId="5E5F0E8D" w:rsidR="00491CB2" w:rsidRPr="00346D10" w:rsidRDefault="00491CB2" w:rsidP="00346D10">
            <w:pPr>
              <w:spacing w:after="0" w:line="240" w:lineRule="auto"/>
              <w:ind w:left="144" w:hanging="144"/>
              <w:rPr>
                <w:rFonts w:ascii="Calibri" w:eastAsia="Times New Roman" w:hAnsi="Calibri" w:cs="Calibri"/>
                <w:color w:val="000000"/>
              </w:rPr>
            </w:pPr>
            <w:r w:rsidRPr="00346D10">
              <w:rPr>
                <w:rFonts w:ascii="Calibri" w:eastAsia="Times New Roman" w:hAnsi="Calibri" w:cs="Calibri"/>
                <w:color w:val="000000"/>
              </w:rPr>
              <w:t xml:space="preserve">- Tech contributions are made </w:t>
            </w:r>
            <w:r w:rsidR="00346D10">
              <w:rPr>
                <w:rFonts w:ascii="Calibri" w:eastAsia="Times New Roman" w:hAnsi="Calibri" w:cs="Calibri"/>
                <w:color w:val="000000"/>
              </w:rPr>
              <w:t>on time and help</w:t>
            </w:r>
            <w:r w:rsidRPr="00346D10">
              <w:rPr>
                <w:rFonts w:ascii="Calibri" w:eastAsia="Times New Roman" w:hAnsi="Calibri" w:cs="Calibri"/>
                <w:color w:val="000000"/>
              </w:rPr>
              <w:t xml:space="preserve"> advance the project.</w:t>
            </w:r>
          </w:p>
        </w:tc>
        <w:tc>
          <w:tcPr>
            <w:tcW w:w="1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5E79A" w14:textId="370078B4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lways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2C994" w14:textId="73047045" w:rsidR="00491CB2" w:rsidRPr="00072AF9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times</w:t>
            </w:r>
          </w:p>
        </w:tc>
        <w:tc>
          <w:tcPr>
            <w:tcW w:w="15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BE2F3" w14:textId="56B7B39C" w:rsidR="00491CB2" w:rsidRPr="00FF2CEA" w:rsidRDefault="00491CB2" w:rsidP="00491C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F2CEA">
              <w:rPr>
                <w:rFonts w:ascii="Calibri" w:eastAsia="Times New Roman" w:hAnsi="Calibri" w:cs="Calibri"/>
                <w:color w:val="000000"/>
              </w:rPr>
              <w:t>No contribution</w:t>
            </w:r>
            <w:r w:rsidR="001405E8" w:rsidRPr="00FF2CEA">
              <w:rPr>
                <w:rFonts w:ascii="Calibri" w:eastAsia="Times New Roman" w:hAnsi="Calibri" w:cs="Calibri"/>
                <w:color w:val="000000"/>
              </w:rPr>
              <w:br/>
            </w:r>
            <w:r w:rsidRPr="00FF2CEA">
              <w:rPr>
                <w:rFonts w:ascii="Calibri" w:eastAsia="Times New Roman" w:hAnsi="Calibri" w:cs="Calibri"/>
                <w:color w:val="000000"/>
              </w:rPr>
              <w:t>or</w:t>
            </w:r>
            <w:r w:rsidR="001405E8" w:rsidRPr="00FF2CEA">
              <w:rPr>
                <w:rFonts w:ascii="Calibri" w:eastAsia="Times New Roman" w:hAnsi="Calibri" w:cs="Calibri"/>
                <w:color w:val="000000"/>
              </w:rPr>
              <w:br/>
            </w:r>
            <w:r w:rsidRPr="00FF2CEA">
              <w:rPr>
                <w:rFonts w:ascii="Calibri" w:eastAsia="Times New Roman" w:hAnsi="Calibri" w:cs="Calibri"/>
                <w:color w:val="000000"/>
              </w:rPr>
              <w:t>completed too late to be useful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850456" w14:textId="2BC9DB00" w:rsidR="00491CB2" w:rsidRPr="00FF2CEA" w:rsidRDefault="00491CB2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A04FF" w:rsidRPr="00072AF9" w14:paraId="4BC76CC6" w14:textId="77777777" w:rsidTr="00FF2CEA">
        <w:trPr>
          <w:trHeight w:val="576"/>
        </w:trPr>
        <w:tc>
          <w:tcPr>
            <w:tcW w:w="8482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FB2A6" w14:textId="5F12952C" w:rsidR="00DA04FF" w:rsidRPr="00FF2CEA" w:rsidRDefault="00DA04FF" w:rsidP="00DA04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F2CEA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  <w:r w:rsidR="00FF2CEA" w:rsidRPr="00FF2CE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(Max 100)</w:t>
            </w:r>
          </w:p>
        </w:tc>
        <w:tc>
          <w:tcPr>
            <w:tcW w:w="10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C57932" w14:textId="5718F428" w:rsidR="00DA04FF" w:rsidRPr="00FF2CEA" w:rsidRDefault="00DA04FF" w:rsidP="00FF2C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3BF0BA46" w14:textId="3EC9180A" w:rsidR="00452661" w:rsidRDefault="00452661" w:rsidP="00C05C63"/>
    <w:sectPr w:rsidR="00452661" w:rsidSect="004A14E2">
      <w:pgSz w:w="12240" w:h="15840"/>
      <w:pgMar w:top="1080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AB66E" w14:textId="77777777" w:rsidR="004A14E2" w:rsidRDefault="004A14E2" w:rsidP="00072AF9">
      <w:pPr>
        <w:spacing w:after="0" w:line="240" w:lineRule="auto"/>
      </w:pPr>
      <w:r>
        <w:separator/>
      </w:r>
    </w:p>
  </w:endnote>
  <w:endnote w:type="continuationSeparator" w:id="0">
    <w:p w14:paraId="29FF5643" w14:textId="77777777" w:rsidR="004A14E2" w:rsidRDefault="004A14E2" w:rsidP="0007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95C9E" w14:textId="77777777" w:rsidR="004A14E2" w:rsidRDefault="004A14E2" w:rsidP="00072AF9">
      <w:pPr>
        <w:spacing w:after="0" w:line="240" w:lineRule="auto"/>
      </w:pPr>
      <w:r>
        <w:separator/>
      </w:r>
    </w:p>
  </w:footnote>
  <w:footnote w:type="continuationSeparator" w:id="0">
    <w:p w14:paraId="1BFF9B27" w14:textId="77777777" w:rsidR="004A14E2" w:rsidRDefault="004A14E2" w:rsidP="00072A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41A93"/>
    <w:multiLevelType w:val="hybridMultilevel"/>
    <w:tmpl w:val="4738BFCC"/>
    <w:lvl w:ilvl="0" w:tplc="E4DEC1B8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2381CF3"/>
    <w:multiLevelType w:val="hybridMultilevel"/>
    <w:tmpl w:val="4B9C1BAA"/>
    <w:lvl w:ilvl="0" w:tplc="8760D45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73533883">
    <w:abstractNumId w:val="0"/>
  </w:num>
  <w:num w:numId="2" w16cid:durableId="1453596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MDIwNjU2B9Kmxko6SsGpxcWZ+XkgBRa1AMdhU8YsAAAA"/>
  </w:docVars>
  <w:rsids>
    <w:rsidRoot w:val="00072AF9"/>
    <w:rsid w:val="00024CAE"/>
    <w:rsid w:val="00050C5F"/>
    <w:rsid w:val="00072AF9"/>
    <w:rsid w:val="001405E8"/>
    <w:rsid w:val="001835B1"/>
    <w:rsid w:val="001F247D"/>
    <w:rsid w:val="00234AF1"/>
    <w:rsid w:val="00243C87"/>
    <w:rsid w:val="00346D10"/>
    <w:rsid w:val="003A5D2F"/>
    <w:rsid w:val="0040423E"/>
    <w:rsid w:val="00452661"/>
    <w:rsid w:val="00491CB2"/>
    <w:rsid w:val="0049400D"/>
    <w:rsid w:val="004A14E2"/>
    <w:rsid w:val="00506019"/>
    <w:rsid w:val="00526FA7"/>
    <w:rsid w:val="00564AD6"/>
    <w:rsid w:val="005861CC"/>
    <w:rsid w:val="005B094E"/>
    <w:rsid w:val="007069AF"/>
    <w:rsid w:val="0073001E"/>
    <w:rsid w:val="007E1E79"/>
    <w:rsid w:val="00862681"/>
    <w:rsid w:val="008B7F71"/>
    <w:rsid w:val="009B3EB2"/>
    <w:rsid w:val="009C0443"/>
    <w:rsid w:val="00A107A3"/>
    <w:rsid w:val="00AB2CCA"/>
    <w:rsid w:val="00AC0104"/>
    <w:rsid w:val="00B335AF"/>
    <w:rsid w:val="00B65222"/>
    <w:rsid w:val="00B70E38"/>
    <w:rsid w:val="00BB6BA4"/>
    <w:rsid w:val="00C05C63"/>
    <w:rsid w:val="00C306AB"/>
    <w:rsid w:val="00CD5579"/>
    <w:rsid w:val="00CE64CB"/>
    <w:rsid w:val="00D258A1"/>
    <w:rsid w:val="00D3585A"/>
    <w:rsid w:val="00DA04FF"/>
    <w:rsid w:val="00DC3C4A"/>
    <w:rsid w:val="00DC75B2"/>
    <w:rsid w:val="00E54183"/>
    <w:rsid w:val="00F4581F"/>
    <w:rsid w:val="00F47E6F"/>
    <w:rsid w:val="00F555EA"/>
    <w:rsid w:val="00F8706A"/>
    <w:rsid w:val="00FA0B29"/>
    <w:rsid w:val="00FF124D"/>
    <w:rsid w:val="00FF2CEA"/>
    <w:rsid w:val="00FF7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178C9"/>
  <w15:chartTrackingRefBased/>
  <w15:docId w15:val="{CDB62B92-FE0E-4EFC-874A-BC35FE5FC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5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AF9"/>
  </w:style>
  <w:style w:type="paragraph" w:styleId="Footer">
    <w:name w:val="footer"/>
    <w:basedOn w:val="Normal"/>
    <w:link w:val="FooterChar"/>
    <w:uiPriority w:val="99"/>
    <w:unhideWhenUsed/>
    <w:rsid w:val="0007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AF9"/>
  </w:style>
  <w:style w:type="paragraph" w:styleId="ListParagraph">
    <w:name w:val="List Paragraph"/>
    <w:basedOn w:val="Normal"/>
    <w:uiPriority w:val="34"/>
    <w:qFormat/>
    <w:rsid w:val="00072AF9"/>
    <w:pPr>
      <w:ind w:left="720"/>
      <w:contextualSpacing/>
    </w:pPr>
  </w:style>
  <w:style w:type="paragraph" w:styleId="Revision">
    <w:name w:val="Revision"/>
    <w:hidden/>
    <w:uiPriority w:val="99"/>
    <w:semiHidden/>
    <w:rsid w:val="00B70E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1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6</Words>
  <Characters>735</Characters>
  <Application>Microsoft Office Word</Application>
  <DocSecurity>0</DocSecurity>
  <Lines>6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Kanai, Junichi</cp:lastModifiedBy>
  <cp:revision>4</cp:revision>
  <dcterms:created xsi:type="dcterms:W3CDTF">2024-01-25T18:57:00Z</dcterms:created>
  <dcterms:modified xsi:type="dcterms:W3CDTF">2024-01-29T18:29:00Z</dcterms:modified>
</cp:coreProperties>
</file>